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Indiana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k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rk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roll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awar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milt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92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5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3:41Z</dcterms:created>
  <dcterms:modified xsi:type="dcterms:W3CDTF">2025-06-20T21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